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1" w:name="internship-application-letter"/>
    <w:p>
      <w:pPr>
        <w:pStyle w:val="Heading1"/>
      </w:pPr>
      <w:r>
        <w:t xml:space="preserve">Internship Application Letter</w:t>
      </w:r>
    </w:p>
    <w:bookmarkStart w:id="20" w:name="X58fbf1ef9ec39796677cbd3af08fdbb35b7dbff"/>
    <w:p>
      <w:pPr>
        <w:pStyle w:val="Heading2"/>
      </w:pPr>
      <w:r>
        <w:t xml:space="preserve">Aspiring Hairdresser Seeking Opportunity in United States Houston</w:t>
      </w:r>
    </w:p>
    <w:bookmarkEnd w:id="20"/>
    <w:bookmarkEnd w:id="21"/>
    <w:p>
      <w:pPr>
        <w:pStyle w:val="FirstParagraph"/>
      </w:pPr>
      <w:r>
        <w:t xml:space="preserve">Jennifer Rodriguez</w:t>
      </w:r>
    </w:p>
    <w:p>
      <w:pPr>
        <w:pStyle w:val="BodyText"/>
      </w:pPr>
      <w:r>
        <w:t xml:space="preserve">123 Beauty Avenue, Houston, TX 77002</w:t>
      </w:r>
    </w:p>
    <w:p>
      <w:pPr>
        <w:pStyle w:val="BodyText"/>
      </w:pPr>
      <w:r>
        <w:t xml:space="preserve">(713) 555-4890 | jennifer.rodriguez@email.com</w:t>
      </w:r>
    </w:p>
    <w:p>
      <w:pPr>
        <w:pStyle w:val="BodyText"/>
      </w:pPr>
      <w:r>
        <w:t xml:space="preserve">October 26, 2023</w:t>
      </w:r>
    </w:p>
    <w:p>
      <w:pPr>
        <w:pStyle w:val="BodyText"/>
      </w:pPr>
      <w:r>
        <w:t xml:space="preserve">Hiring Manager</w:t>
      </w:r>
      <w:r>
        <w:br/>
      </w:r>
      <w:r>
        <w:t xml:space="preserve">The Luxe Salon</w:t>
      </w:r>
      <w:r>
        <w:br/>
      </w:r>
      <w:r>
        <w:t xml:space="preserve">4500 Westheimer Road, Suite 150</w:t>
      </w:r>
      <w:r>
        <w:br/>
      </w:r>
      <w:r>
        <w:t xml:space="preserve">Houston, TX 77027</w:t>
      </w:r>
    </w:p>
    <w:p>
      <w:pPr>
        <w:pStyle w:val="BodyText"/>
      </w:pPr>
      <w:r>
        <w:t xml:space="preserve">Dear Hiring Manager,</w:t>
      </w:r>
    </w:p>
    <w:p>
      <w:pPr>
        <w:pStyle w:val="BodyText"/>
      </w:pPr>
      <w:r>
        <w:t xml:space="preserve">With profound enthusiasm, I submit my application for the Hairdresser Internship position at The Luxe Salon in United States Houston. As a dedicated student at the esteemed Paul Mitchell The School in downtown Houston and a passionate advocate for transformative beauty experiences, I am eager to contribute my developing skills to your renowned salon while learning from Houston's most visionary hair professionals. This</w:t>
      </w:r>
      <w:r>
        <w:t xml:space="preserve"> </w:t>
      </w:r>
      <w:r>
        <w:rPr>
          <w:bCs/>
          <w:b/>
        </w:rPr>
        <w:t xml:space="preserve">Internship Application Letter</w:t>
      </w:r>
      <w:r>
        <w:t xml:space="preserve"> </w:t>
      </w:r>
      <w:r>
        <w:t xml:space="preserve">serves as my formal expression of commitment to advancing my career within the dynamic beauty landscape of United States Houston—a city where artistic innovation meets cultural diversity in every strand of hair.</w:t>
      </w:r>
      <w:r>
        <w:t xml:space="preserve"> </w:t>
      </w:r>
      <w:r>
        <w:t xml:space="preserve">My journey toward becoming a master Hairdresser began during high school when I volunteered at community centers in East Houston, providing free haircuts for underprivileged families. This experience ignited my understanding that hairstyling transcends mere aesthetics—it is an art form with profound emotional and cultural significance. At Paul Mitchell The School, I have immersed myself in both technical mastery and creative exploration, mastering advanced techniques including precision cutting (from blunt to layered), color correction for diverse ethnicities, and sustainable salon practices aligned with Houston's growing eco-conscious beauty movement. My coursework in contemporary hairstyling methodologies has been complemented by 300+ hours of supervised client practice across our school's community outreach program.</w:t>
      </w:r>
      <w:r>
        <w:t xml:space="preserve"> </w:t>
      </w:r>
      <w:r>
        <w:t xml:space="preserve">What truly resonates with me about United States Houston is its unparalleled diversity as a global beauty hub. From the vibrant Caribbean influence on texture work in Montrose to the intricate braiding traditions celebrated at Midtown festivals, Houston's cultural mosaic demands a hairdresser who understands nuanced textures and client narratives. During my volunteer work at the Greater Houston Youth Empowerment Center, I developed specialized techniques for afro-textured hair that respect natural growth patterns—skills I know would be invaluable in your salon's multicultural clientele base. This local context makes Houston an ideal environment to develop a Hairdresser's expertise, and I am particularly drawn to The Luxe Salon's reputation for celebrating individuality through personalized service.</w:t>
      </w:r>
      <w:r>
        <w:t xml:space="preserve"> </w:t>
      </w:r>
      <w:r>
        <w:t xml:space="preserve">My technical foundation includes proficiency with cutting-edge tools like the BaBylissPRO ionic blow-dryer and color-safe systems such as Redken Color Extend. However, what sets me apart is my commitment to continuous learning—a value I've demonstrated by completing certified courses in "Ethnic Hair Care" through the International Association of Professional Beauty Educators and "Advanced Scalp Therapy" at the Houston Center for Aesthetic Medicine. I also actively follow Houston's beauty industry leaders like @HoustonHairGuru on Instagram, studying their innovative approaches to modern styling that resonate with our city's young professional demographic.</w:t>
      </w:r>
      <w:r>
        <w:t xml:space="preserve"> </w:t>
      </w:r>
      <w:r>
        <w:t xml:space="preserve">As a lifelong resident of United States Houston who has witnessed the evolution of our salon scene from small family-owned establishments to internationally recognized brands like The Salon at Post Oak, I understand the community impact we create. During my time as a barista at a Houston coffee shop near Rice University, I honed my interpersonal skills by managing high-volume customer interactions while maintaining calm professionalism—skills directly transferable to handling busy salon environments. My goal is not merely to learn techniques but to embody The Luxe Salon's mission of "transforming confidence one strand at a time," which aligns perfectly with Houston's spirit of community and ambition.</w:t>
      </w:r>
      <w:r>
        <w:t xml:space="preserve"> </w:t>
      </w:r>
      <w:r>
        <w:t xml:space="preserve">I am particularly impressed by your recent partnership with the Houston Public Library for "Beauty for Empowerment" workshops, providing styling services and career guidance to at-risk youth. This initiative exemplifies the meaningful contribution a salon can make in our city—exactly the kind of socially conscious work I aspire to support as an intern. My volunteer experience conducting similar workshops at St. Vincent de Paul's Youth Center taught me how hairdressing creates immediate emotional uplift, whether through a first job interview cut or celebrating cultural milestones.</w:t>
      </w:r>
      <w:r>
        <w:t xml:space="preserve"> </w:t>
      </w:r>
      <w:r>
        <w:t xml:space="preserve">The opportunity to learn from your master stylists in United States Houston would be transformative for my development. I am eager to contribute my fresh perspective on digital hair trend analysis (I've created content for @HoustonHairTrends Instagram account documenting local styles) while absorbing the nuanced wisdom only decades of Houston salon experience can provide. I understand that an internship requires humility and dedication—I have already begun studying your team's signature techniques by attending your "Sustainable Styling" seminar last month, where I assisted with setup and client welcome protocols.</w:t>
      </w:r>
      <w:r>
        <w:t xml:space="preserve"> </w:t>
      </w:r>
      <w:r>
        <w:t xml:space="preserve">Beyond technical skills, I bring cultural fluency crucial for serving Houston's diverse population. As a second-generation Texan with Mexican and Jamaican heritage, I connect effortlessly with clients across backgrounds—from South Asian brides planning their wedding hair to African American entrepreneurs seeking modern corporate styles. This understanding prevents miscommunication about texture needs or cultural significance, ensuring every client leaves feeling genuinely understood.</w:t>
      </w:r>
      <w:r>
        <w:t xml:space="preserve"> </w:t>
      </w:r>
      <w:r>
        <w:t xml:space="preserve">The beauty industry in United States Houston is experiencing unprecedented growth, with the Houston Business Journal reporting 12% annual salon expansion since 2020. My ambition aligns with this momentum—I aim to become a stylist who not only executes exceptional cuts and colors but also mentors future generations of Hairdressers within our community. I've already begun creating a portfolio of Houston-specific style guides (featuring "Montrose Modern," "Third Ward Braids Revival," and "Galleria Glamour" looks) that document how local culture shapes hair artistry.</w:t>
      </w:r>
      <w:r>
        <w:t xml:space="preserve"> </w:t>
      </w:r>
      <w:r>
        <w:t xml:space="preserve">Thank you for considering my</w:t>
      </w:r>
      <w:r>
        <w:t xml:space="preserve"> </w:t>
      </w:r>
      <w:r>
        <w:rPr>
          <w:bCs/>
          <w:b/>
        </w:rPr>
        <w:t xml:space="preserve">Internship Application Letter</w:t>
      </w:r>
      <w:r>
        <w:t xml:space="preserve">. I am available immediately for an interview at your convenience and have attached my portfolio showcasing Houston-focused work. As a proud resident of United States Houston who believes beauty is the city's most expressive language, I would be honored to contribute to The Luxe Salon's legacy of excellence. My commitment to growing with your team mirrors Houston's own spirit of continuous evolution—where every strand represents potential waiting to be transformed.</w:t>
      </w:r>
      <w:r>
        <w:t xml:space="preserve"> </w:t>
      </w:r>
      <w:r>
        <w:t xml:space="preserve">Sincerely,</w:t>
      </w:r>
      <w:r>
        <w:br/>
      </w:r>
      <w:r>
        <w:br/>
      </w:r>
      <w:r>
        <w:t xml:space="preserve">Jennifer Rodriguez</w:t>
      </w:r>
    </w:p>
    <w:p>
      <w:pPr>
        <w:pStyle w:val="BodyText"/>
      </w:pPr>
      <w:r>
        <w:t xml:space="preserve">Enclosures: Portfolio, Paul Mitchell Transcript, Cert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5-12-11T00:24:35Z</dcterms:created>
  <dcterms:modified xsi:type="dcterms:W3CDTF">2025-12-11T00:24:35Z</dcterms:modified>
</cp:coreProperties>
</file>

<file path=docProps/custom.xml><?xml version="1.0" encoding="utf-8"?>
<Properties xmlns="http://schemas.openxmlformats.org/officeDocument/2006/custom-properties" xmlns:vt="http://schemas.openxmlformats.org/officeDocument/2006/docPropsVTypes"/>
</file>